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50F09" w14:textId="77777777" w:rsidR="00421AF3" w:rsidRDefault="006727F0">
      <w:r>
        <w:t xml:space="preserve">We all know of Don’s passion for desserts.  So the Food Committee is envisioning a table laden with divine, delectable treats at his celebration party on August 12, 2018.  If you would like to contribute a gourmet sweet to this event, please contact Michelle Schneider at </w:t>
      </w:r>
      <w:hyperlink r:id="rId4" w:history="1">
        <w:r w:rsidRPr="00D91795">
          <w:rPr>
            <w:rStyle w:val="Hyperlink"/>
          </w:rPr>
          <w:t>birdgal@hawaii.rr.com</w:t>
        </w:r>
      </w:hyperlink>
      <w:r>
        <w:t xml:space="preserve"> or 808-783-811 with details by </w:t>
      </w:r>
      <w:r w:rsidR="00C738E2">
        <w:t>July 23</w:t>
      </w:r>
      <w:bookmarkStart w:id="0" w:name="_GoBack"/>
      <w:bookmarkEnd w:id="0"/>
      <w:r>
        <w:t>.</w:t>
      </w:r>
    </w:p>
    <w:sectPr w:rsidR="00421A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c0Mrc0NTQwsDBS0lEKTi0uzszPAykwrAUAPlUQkiwAAAA="/>
  </w:docVars>
  <w:rsids>
    <w:rsidRoot w:val="006727F0"/>
    <w:rsid w:val="00421AF3"/>
    <w:rsid w:val="006115D6"/>
    <w:rsid w:val="006727F0"/>
    <w:rsid w:val="00C73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8D825"/>
  <w15:docId w15:val="{7CCC1846-4EF7-4088-A286-D3B3E3884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7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birdgal@hawaii.r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S Services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 Services</dc:creator>
  <cp:lastModifiedBy>Rachael Pasini</cp:lastModifiedBy>
  <cp:revision>2</cp:revision>
  <dcterms:created xsi:type="dcterms:W3CDTF">2018-06-14T21:20:00Z</dcterms:created>
  <dcterms:modified xsi:type="dcterms:W3CDTF">2018-07-09T08:19:00Z</dcterms:modified>
</cp:coreProperties>
</file>